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7C389" w14:textId="09A2BDC3" w:rsidR="00BC7C55" w:rsidRPr="009B3B79" w:rsidRDefault="002358E5" w:rsidP="00BC7C55">
      <w:pPr>
        <w:jc w:val="right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>T</w:t>
      </w:r>
      <w:r w:rsidR="00BC7C55" w:rsidRPr="009B3B79">
        <w:rPr>
          <w:rFonts w:ascii="Times New Roman" w:hAnsi="Times New Roman"/>
          <w:sz w:val="24"/>
          <w:szCs w:val="20"/>
        </w:rPr>
        <w:t>he 13th POMS-HK International Conference, Hong Kong</w:t>
      </w:r>
    </w:p>
    <w:p w14:paraId="27842E6F" w14:textId="42AC36B2" w:rsidR="00666927" w:rsidRPr="00150C20" w:rsidRDefault="001D694B" w:rsidP="00BC7C55">
      <w:pPr>
        <w:jc w:val="right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>7-8 January 2023</w:t>
      </w:r>
      <w:r w:rsidR="00150C20">
        <w:rPr>
          <w:rFonts w:ascii="Times New Roman" w:hAnsi="Times New Roman"/>
          <w:sz w:val="24"/>
          <w:szCs w:val="20"/>
        </w:rPr>
        <w:t xml:space="preserve"> </w:t>
      </w:r>
      <w:r w:rsidR="00150C20" w:rsidRPr="00150C20">
        <w:rPr>
          <w:rFonts w:ascii="Times New Roman" w:hAnsi="Times New Roman"/>
          <w:sz w:val="24"/>
          <w:szCs w:val="20"/>
        </w:rPr>
        <w:t xml:space="preserve">● The Hong </w:t>
      </w:r>
      <w:r w:rsidR="00150C20">
        <w:rPr>
          <w:rFonts w:ascii="Times New Roman" w:hAnsi="Times New Roman"/>
          <w:sz w:val="24"/>
          <w:szCs w:val="20"/>
        </w:rPr>
        <w:t>Kong Polytechnic University</w:t>
      </w:r>
    </w:p>
    <w:p w14:paraId="36222655" w14:textId="34AAB591" w:rsidR="00BC7C55" w:rsidRPr="009B3B79" w:rsidRDefault="00BC7C55" w:rsidP="00BC7C55">
      <w:pPr>
        <w:jc w:val="right"/>
        <w:rPr>
          <w:rFonts w:ascii="Times New Roman" w:hAnsi="Times New Roman"/>
          <w:sz w:val="24"/>
          <w:szCs w:val="20"/>
        </w:rPr>
      </w:pPr>
      <w:r w:rsidRPr="009B3B79">
        <w:rPr>
          <w:rFonts w:ascii="Times New Roman" w:hAnsi="Times New Roman"/>
          <w:sz w:val="24"/>
          <w:szCs w:val="20"/>
        </w:rPr>
        <w:t xml:space="preserve">Email: </w:t>
      </w:r>
      <w:r w:rsidR="008B1695" w:rsidRPr="009B3B79">
        <w:rPr>
          <w:rFonts w:ascii="Times New Roman" w:hAnsi="Times New Roman"/>
          <w:sz w:val="24"/>
          <w:szCs w:val="20"/>
        </w:rPr>
        <w:t>pomshk23@polyu.edu.hk</w:t>
      </w:r>
      <w:r w:rsidR="008B1695">
        <w:rPr>
          <w:rFonts w:ascii="Times New Roman" w:hAnsi="Times New Roman"/>
          <w:sz w:val="24"/>
          <w:szCs w:val="20"/>
        </w:rPr>
        <w:t xml:space="preserve"> </w:t>
      </w:r>
      <w:r w:rsidR="00CB268D">
        <w:rPr>
          <w:rFonts w:ascii="Times New Roman" w:hAnsi="Times New Roman"/>
          <w:sz w:val="24"/>
          <w:szCs w:val="20"/>
        </w:rPr>
        <w:t>●</w:t>
      </w:r>
      <w:r w:rsidR="00CB268D" w:rsidRPr="00150C20">
        <w:rPr>
          <w:rFonts w:ascii="Times New Roman" w:hAnsi="Times New Roman"/>
          <w:sz w:val="24"/>
          <w:szCs w:val="20"/>
        </w:rPr>
        <w:t xml:space="preserve"> </w:t>
      </w:r>
      <w:r w:rsidR="00CB268D">
        <w:rPr>
          <w:rFonts w:ascii="Times New Roman" w:hAnsi="Times New Roman"/>
          <w:sz w:val="24"/>
          <w:szCs w:val="20"/>
        </w:rPr>
        <w:t>Tel</w:t>
      </w:r>
      <w:r w:rsidRPr="009B3B79">
        <w:rPr>
          <w:rFonts w:ascii="Times New Roman" w:hAnsi="Times New Roman"/>
          <w:sz w:val="24"/>
          <w:szCs w:val="20"/>
        </w:rPr>
        <w:t>: +852 3400 3629</w:t>
      </w:r>
    </w:p>
    <w:p w14:paraId="5133D167" w14:textId="77777777" w:rsidR="00BC7C55" w:rsidRDefault="00BC7C55" w:rsidP="005E1A11">
      <w:pPr>
        <w:jc w:val="both"/>
        <w:rPr>
          <w:rFonts w:ascii="Times New Roman" w:hAnsi="Times New Roman"/>
          <w:sz w:val="28"/>
        </w:rPr>
      </w:pPr>
    </w:p>
    <w:p w14:paraId="1C0FF5D8" w14:textId="77777777" w:rsidR="00F10ACC" w:rsidRPr="005A1CF6" w:rsidRDefault="00F10ACC" w:rsidP="00F10ACC">
      <w:pPr>
        <w:jc w:val="center"/>
        <w:rPr>
          <w:rFonts w:ascii="Times New Roman" w:hAnsi="Times New Roman"/>
          <w:b/>
          <w:sz w:val="40"/>
        </w:rPr>
      </w:pPr>
      <w:r w:rsidRPr="005A1CF6">
        <w:rPr>
          <w:rFonts w:ascii="Times New Roman" w:hAnsi="Times New Roman"/>
          <w:b/>
          <w:sz w:val="40"/>
        </w:rPr>
        <w:t>Title</w:t>
      </w:r>
    </w:p>
    <w:p w14:paraId="2B5726F4" w14:textId="77777777" w:rsidR="00F10ACC" w:rsidRPr="005A1CF6" w:rsidRDefault="00F10ACC" w:rsidP="00F10ACC">
      <w:pPr>
        <w:jc w:val="center"/>
        <w:rPr>
          <w:rFonts w:ascii="Times New Roman" w:hAnsi="Times New Roman"/>
          <w:sz w:val="24"/>
        </w:rPr>
      </w:pPr>
      <w:r w:rsidRPr="005A1CF6">
        <w:rPr>
          <w:rFonts w:ascii="Times New Roman" w:hAnsi="Times New Roman"/>
          <w:sz w:val="24"/>
        </w:rPr>
        <w:t>Presenting Author:</w:t>
      </w:r>
    </w:p>
    <w:p w14:paraId="497E1D0E" w14:textId="77777777" w:rsidR="00F10ACC" w:rsidRPr="005A1CF6" w:rsidRDefault="00F10ACC" w:rsidP="00F10ACC">
      <w:pPr>
        <w:jc w:val="center"/>
        <w:rPr>
          <w:rFonts w:ascii="Times New Roman" w:hAnsi="Times New Roman"/>
          <w:sz w:val="24"/>
        </w:rPr>
      </w:pPr>
      <w:r w:rsidRPr="005A1CF6">
        <w:rPr>
          <w:rFonts w:ascii="Times New Roman" w:hAnsi="Times New Roman"/>
          <w:sz w:val="24"/>
        </w:rPr>
        <w:t>Affiliation:</w:t>
      </w:r>
    </w:p>
    <w:p w14:paraId="062D87B1" w14:textId="77777777" w:rsidR="00F10ACC" w:rsidRPr="005A1CF6" w:rsidRDefault="00F10ACC" w:rsidP="00F10ACC">
      <w:pPr>
        <w:jc w:val="center"/>
        <w:rPr>
          <w:rFonts w:ascii="Times New Roman" w:hAnsi="Times New Roman"/>
          <w:sz w:val="24"/>
        </w:rPr>
      </w:pPr>
      <w:r w:rsidRPr="005A1CF6">
        <w:rPr>
          <w:rFonts w:ascii="Times New Roman" w:hAnsi="Times New Roman"/>
          <w:sz w:val="24"/>
        </w:rPr>
        <w:t>Other authors:</w:t>
      </w:r>
    </w:p>
    <w:p w14:paraId="1BBB5078" w14:textId="77777777" w:rsidR="00F10ACC" w:rsidRDefault="00F10ACC" w:rsidP="00F10ACC">
      <w:pPr>
        <w:jc w:val="center"/>
        <w:rPr>
          <w:rFonts w:ascii="Times New Roman" w:hAnsi="Times New Roman"/>
          <w:sz w:val="24"/>
        </w:rPr>
      </w:pPr>
      <w:r w:rsidRPr="005A1CF6">
        <w:rPr>
          <w:rFonts w:ascii="Times New Roman" w:hAnsi="Times New Roman"/>
          <w:sz w:val="24"/>
        </w:rPr>
        <w:t>Affiliation:</w:t>
      </w:r>
    </w:p>
    <w:p w14:paraId="7C0AC3C9" w14:textId="77777777" w:rsidR="00F10ACC" w:rsidRDefault="00F10ACC" w:rsidP="00F10ACC">
      <w:pPr>
        <w:pStyle w:val="FAIMAbstractHeadline"/>
        <w:rPr>
          <w:rFonts w:eastAsia="宋体"/>
          <w:b w:val="0"/>
          <w:i w:val="0"/>
          <w:iCs w:val="0"/>
          <w:smallCaps w:val="0"/>
          <w:sz w:val="24"/>
          <w:szCs w:val="22"/>
          <w:lang w:eastAsia="zh-CN"/>
        </w:rPr>
      </w:pPr>
      <w:r w:rsidRPr="005A1CF6">
        <w:rPr>
          <w:rFonts w:eastAsia="宋体"/>
          <w:b w:val="0"/>
          <w:i w:val="0"/>
          <w:iCs w:val="0"/>
          <w:smallCaps w:val="0"/>
          <w:sz w:val="24"/>
          <w:szCs w:val="22"/>
          <w:lang w:eastAsia="zh-CN"/>
        </w:rPr>
        <w:t>Abstract</w:t>
      </w:r>
    </w:p>
    <w:p w14:paraId="4405FF10" w14:textId="77777777" w:rsidR="00F10ACC" w:rsidRPr="00AF6A27" w:rsidRDefault="00F10ACC" w:rsidP="00F10ACC">
      <w:pPr>
        <w:pStyle w:val="FAIMAbstract"/>
        <w:spacing w:after="120" w:line="240" w:lineRule="auto"/>
        <w:rPr>
          <w:lang w:eastAsia="zh-CN"/>
        </w:rPr>
      </w:pPr>
    </w:p>
    <w:p w14:paraId="3516EB32" w14:textId="77777777" w:rsidR="00F10ACC" w:rsidRDefault="00F10ACC" w:rsidP="00F10ACC">
      <w:pPr>
        <w:pStyle w:val="FAIMAbstract"/>
        <w:spacing w:after="0" w:line="240" w:lineRule="auto"/>
        <w:rPr>
          <w:rFonts w:eastAsia="宋体"/>
          <w:i w:val="0"/>
          <w:iCs w:val="0"/>
          <w:sz w:val="24"/>
          <w:szCs w:val="22"/>
          <w:lang w:eastAsia="zh-CN"/>
        </w:rPr>
      </w:pPr>
      <w:r w:rsidRPr="005A1CF6">
        <w:rPr>
          <w:rFonts w:eastAsia="宋体"/>
          <w:i w:val="0"/>
          <w:iCs w:val="0"/>
          <w:sz w:val="24"/>
          <w:szCs w:val="22"/>
          <w:lang w:eastAsia="zh-CN"/>
        </w:rPr>
        <w:t>The abstract should give a concise and informative description of the paper, in 100 words or less, written to interest the reader as well as for information retrieval. It is hi</w:t>
      </w:r>
      <w:r>
        <w:rPr>
          <w:rFonts w:eastAsia="宋体"/>
          <w:i w:val="0"/>
          <w:iCs w:val="0"/>
          <w:sz w:val="24"/>
          <w:szCs w:val="22"/>
          <w:lang w:eastAsia="zh-CN"/>
        </w:rPr>
        <w:t>ghly advised to use POMS-HK 2023</w:t>
      </w:r>
      <w:r w:rsidRPr="005A1CF6">
        <w:rPr>
          <w:rFonts w:eastAsia="宋体"/>
          <w:i w:val="0"/>
          <w:iCs w:val="0"/>
          <w:sz w:val="24"/>
          <w:szCs w:val="22"/>
          <w:lang w:eastAsia="zh-CN"/>
        </w:rPr>
        <w:t xml:space="preserve"> template and strictly follow the instructions to prepare your paper in Microsoft Word.</w:t>
      </w:r>
    </w:p>
    <w:p w14:paraId="4B49A399" w14:textId="77777777" w:rsidR="00F10ACC" w:rsidRPr="00E07924" w:rsidRDefault="00F10ACC" w:rsidP="00F10ACC">
      <w:pPr>
        <w:rPr>
          <w:rFonts w:ascii="Times New Roman" w:hAnsi="Times New Roman"/>
          <w:sz w:val="24"/>
        </w:rPr>
      </w:pPr>
    </w:p>
    <w:p w14:paraId="6315F487" w14:textId="77777777" w:rsidR="00F10ACC" w:rsidRDefault="00F10ACC" w:rsidP="00F10ACC">
      <w:pPr>
        <w:rPr>
          <w:rFonts w:ascii="Times New Roman" w:hAnsi="Times New Roman"/>
          <w:sz w:val="24"/>
        </w:rPr>
      </w:pPr>
      <w:r w:rsidRPr="00847904">
        <w:rPr>
          <w:rFonts w:ascii="Times New Roman" w:hAnsi="Times New Roman"/>
          <w:sz w:val="24"/>
        </w:rPr>
        <w:t>Keywords (3-5 keywords):</w:t>
      </w:r>
    </w:p>
    <w:p w14:paraId="5C52D7FA" w14:textId="77777777" w:rsidR="00F10ACC" w:rsidRDefault="00F10ACC" w:rsidP="00F10ACC">
      <w:pPr>
        <w:jc w:val="both"/>
        <w:rPr>
          <w:rFonts w:ascii="Times New Roman" w:hAnsi="Times New Roman"/>
          <w:sz w:val="28"/>
        </w:rPr>
      </w:pPr>
    </w:p>
    <w:p w14:paraId="7134721A" w14:textId="77777777" w:rsidR="00711189" w:rsidRPr="00F0633F" w:rsidRDefault="00711189" w:rsidP="00F10ACC">
      <w:pPr>
        <w:jc w:val="center"/>
        <w:rPr>
          <w:rFonts w:ascii="Times New Roman" w:hAnsi="Times New Roman"/>
          <w:sz w:val="24"/>
          <w:szCs w:val="24"/>
        </w:rPr>
      </w:pPr>
    </w:p>
    <w:sectPr w:rsidR="00711189" w:rsidRPr="00F0633F" w:rsidSect="002258D0">
      <w:headerReference w:type="default" r:id="rId6"/>
      <w:footerReference w:type="even" r:id="rId7"/>
      <w:footerReference w:type="default" r:id="rId8"/>
      <w:pgSz w:w="12240" w:h="15840"/>
      <w:pgMar w:top="1440" w:right="1800" w:bottom="1440" w:left="180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7BBAE" w14:textId="77777777" w:rsidR="00590409" w:rsidRDefault="00590409" w:rsidP="001B44C3">
      <w:pPr>
        <w:spacing w:after="0" w:line="240" w:lineRule="auto"/>
      </w:pPr>
      <w:r>
        <w:separator/>
      </w:r>
    </w:p>
  </w:endnote>
  <w:endnote w:type="continuationSeparator" w:id="0">
    <w:p w14:paraId="146C81EA" w14:textId="77777777" w:rsidR="00590409" w:rsidRDefault="00590409" w:rsidP="001B44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7034E" w14:textId="77777777" w:rsidR="008D5829" w:rsidRDefault="008D5829" w:rsidP="00E9448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62369A34" w14:textId="77777777" w:rsidR="008D5829" w:rsidRDefault="008D58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5DA5F" w14:textId="77777777" w:rsidR="008D5829" w:rsidRDefault="008D5829" w:rsidP="00E9448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C3170">
      <w:rPr>
        <w:rStyle w:val="PageNumber"/>
        <w:noProof/>
      </w:rPr>
      <w:t>4</w:t>
    </w:r>
    <w:r>
      <w:rPr>
        <w:rStyle w:val="PageNumber"/>
      </w:rPr>
      <w:fldChar w:fldCharType="end"/>
    </w:r>
  </w:p>
  <w:p w14:paraId="3087669F" w14:textId="77777777" w:rsidR="008D5829" w:rsidRDefault="008D58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84EF8" w14:textId="77777777" w:rsidR="00590409" w:rsidRDefault="00590409" w:rsidP="001B44C3">
      <w:pPr>
        <w:spacing w:after="0" w:line="240" w:lineRule="auto"/>
      </w:pPr>
      <w:r>
        <w:separator/>
      </w:r>
    </w:p>
  </w:footnote>
  <w:footnote w:type="continuationSeparator" w:id="0">
    <w:p w14:paraId="2F689C3A" w14:textId="77777777" w:rsidR="00590409" w:rsidRDefault="00590409" w:rsidP="001B44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812C7" w14:textId="5DCC12E3" w:rsidR="00925BAB" w:rsidRPr="002358E5" w:rsidRDefault="005E7061" w:rsidP="002358E5">
    <w:pPr>
      <w:pStyle w:val="Header"/>
      <w:jc w:val="right"/>
      <w:rPr>
        <w:sz w:val="20"/>
        <w:szCs w:val="20"/>
      </w:rPr>
    </w:pPr>
    <w:r>
      <w:rPr>
        <w:noProof/>
        <w:sz w:val="20"/>
        <w:szCs w:val="20"/>
      </w:rPr>
      <w:pict w14:anchorId="6ECC04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6" o:spid="_x0000_s1025" type="#_x0000_t75" style="position:absolute;left:0;text-align:left;margin-left:7.55pt;margin-top:-18.05pt;width:194.25pt;height:37.9pt;z-index:251657728;visibility:visible;mso-wrap-style:square;mso-width-percent:0;mso-height-percent:0;mso-wrap-distance-left:9pt;mso-wrap-distance-top:0;mso-wrap-distance-right:9pt;mso-wrap-distance-bottom:0;mso-position-horizontal-relative:page;mso-position-vertical-relative:text;mso-width-percent:0;mso-height-percent:0;mso-width-relative:page;mso-height-relative:page" wrapcoords="-83 0 -83 21176 21600 21176 21600 0 -83 0">
          <v:imagedata r:id="rId1" o:title="Corporate-Logo_RGB"/>
          <w10:wrap type="through" anchorx="page"/>
        </v:shape>
      </w:pict>
    </w:r>
    <w:r w:rsidR="002358E5" w:rsidRPr="002358E5">
      <w:rPr>
        <w:rFonts w:ascii="Times New Roman" w:hAnsi="Times New Roman"/>
        <w:szCs w:val="18"/>
      </w:rPr>
      <w:t xml:space="preserve"> Submission for the 13th POMS-HK International Conferenc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ocumentProtection w:formatting="1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NDQwNjQyMTc3MjVT0lEKTi0uzszPAykwqgUAlowu+ywAAAA="/>
  </w:docVars>
  <w:rsids>
    <w:rsidRoot w:val="001B44C3"/>
    <w:rsid w:val="000148A3"/>
    <w:rsid w:val="000217C1"/>
    <w:rsid w:val="00021EF7"/>
    <w:rsid w:val="000445FE"/>
    <w:rsid w:val="0006361E"/>
    <w:rsid w:val="00080BB4"/>
    <w:rsid w:val="00100572"/>
    <w:rsid w:val="00150C20"/>
    <w:rsid w:val="001B44C3"/>
    <w:rsid w:val="001D694B"/>
    <w:rsid w:val="001F0D3F"/>
    <w:rsid w:val="00202B67"/>
    <w:rsid w:val="00222A00"/>
    <w:rsid w:val="002258D0"/>
    <w:rsid w:val="002358E5"/>
    <w:rsid w:val="00247D5B"/>
    <w:rsid w:val="00297813"/>
    <w:rsid w:val="002A343A"/>
    <w:rsid w:val="002F68C3"/>
    <w:rsid w:val="003003E2"/>
    <w:rsid w:val="00355113"/>
    <w:rsid w:val="00384351"/>
    <w:rsid w:val="003A79FB"/>
    <w:rsid w:val="003E0857"/>
    <w:rsid w:val="00415A2E"/>
    <w:rsid w:val="004173EA"/>
    <w:rsid w:val="004947DC"/>
    <w:rsid w:val="004974CA"/>
    <w:rsid w:val="004A00F3"/>
    <w:rsid w:val="004C1E78"/>
    <w:rsid w:val="00506BEE"/>
    <w:rsid w:val="0052497C"/>
    <w:rsid w:val="00556F11"/>
    <w:rsid w:val="00561D2A"/>
    <w:rsid w:val="005671FF"/>
    <w:rsid w:val="00590409"/>
    <w:rsid w:val="005A1CF6"/>
    <w:rsid w:val="005E0305"/>
    <w:rsid w:val="005E1A11"/>
    <w:rsid w:val="005E7061"/>
    <w:rsid w:val="006455E7"/>
    <w:rsid w:val="006518DC"/>
    <w:rsid w:val="00666927"/>
    <w:rsid w:val="006C637A"/>
    <w:rsid w:val="00711189"/>
    <w:rsid w:val="00716D4F"/>
    <w:rsid w:val="00787756"/>
    <w:rsid w:val="00797DE7"/>
    <w:rsid w:val="007C042D"/>
    <w:rsid w:val="007D1732"/>
    <w:rsid w:val="007E7607"/>
    <w:rsid w:val="00803606"/>
    <w:rsid w:val="00826A06"/>
    <w:rsid w:val="00847904"/>
    <w:rsid w:val="00865154"/>
    <w:rsid w:val="008929E5"/>
    <w:rsid w:val="008A0481"/>
    <w:rsid w:val="008A45E9"/>
    <w:rsid w:val="008B1695"/>
    <w:rsid w:val="008B4A4A"/>
    <w:rsid w:val="008C1311"/>
    <w:rsid w:val="008D5829"/>
    <w:rsid w:val="008F777D"/>
    <w:rsid w:val="009109D3"/>
    <w:rsid w:val="00925BAB"/>
    <w:rsid w:val="00937221"/>
    <w:rsid w:val="00946976"/>
    <w:rsid w:val="009B3B79"/>
    <w:rsid w:val="009F06DC"/>
    <w:rsid w:val="00A05BD6"/>
    <w:rsid w:val="00A36380"/>
    <w:rsid w:val="00A558A2"/>
    <w:rsid w:val="00A6034E"/>
    <w:rsid w:val="00A80BDF"/>
    <w:rsid w:val="00AA2F38"/>
    <w:rsid w:val="00AB43B4"/>
    <w:rsid w:val="00AC7663"/>
    <w:rsid w:val="00AF6A27"/>
    <w:rsid w:val="00B27A0E"/>
    <w:rsid w:val="00B36D86"/>
    <w:rsid w:val="00B42E27"/>
    <w:rsid w:val="00B55F23"/>
    <w:rsid w:val="00BB689E"/>
    <w:rsid w:val="00BC3170"/>
    <w:rsid w:val="00BC7C55"/>
    <w:rsid w:val="00C70FBC"/>
    <w:rsid w:val="00CB268D"/>
    <w:rsid w:val="00CD56C9"/>
    <w:rsid w:val="00CE64C6"/>
    <w:rsid w:val="00D53D65"/>
    <w:rsid w:val="00D93641"/>
    <w:rsid w:val="00DB3087"/>
    <w:rsid w:val="00DC5566"/>
    <w:rsid w:val="00E11B93"/>
    <w:rsid w:val="00E22AAC"/>
    <w:rsid w:val="00E23482"/>
    <w:rsid w:val="00E2677A"/>
    <w:rsid w:val="00E30922"/>
    <w:rsid w:val="00E35311"/>
    <w:rsid w:val="00E62EC7"/>
    <w:rsid w:val="00E94488"/>
    <w:rsid w:val="00EB0A6B"/>
    <w:rsid w:val="00EC13A3"/>
    <w:rsid w:val="00F00738"/>
    <w:rsid w:val="00F0633F"/>
    <w:rsid w:val="00F10ACC"/>
    <w:rsid w:val="00F26DFC"/>
    <w:rsid w:val="00F32FA8"/>
    <w:rsid w:val="00F40F99"/>
    <w:rsid w:val="00FB4EEF"/>
    <w:rsid w:val="00FD52BA"/>
    <w:rsid w:val="00FD7387"/>
    <w:rsid w:val="00FE2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F67740"/>
  <w15:docId w15:val="{185F884B-5332-4984-9C20-A468084E0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HK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6 Colorful Accent 1" w:uiPriority="41"/>
    <w:lsdException w:name="Grid Table 7 Colorful Accent 1" w:uiPriority="42"/>
    <w:lsdException w:name="Grid Table 1 Light Accent 2" w:uiPriority="43"/>
    <w:lsdException w:name="Grid Table 2 Accent 2" w:uiPriority="44"/>
    <w:lsdException w:name="Grid Table 3 Accent 2" w:uiPriority="45"/>
    <w:lsdException w:name="Grid Table 4 Accent 2" w:uiPriority="40"/>
    <w:lsdException w:name="Grid Table 5 Dark Accent 2" w:uiPriority="46"/>
    <w:lsdException w:name="Grid Table 6 Colorful Accent 2" w:uiPriority="47"/>
    <w:lsdException w:name="Grid Table 7 Colorful Accent 2" w:uiPriority="48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uiPriority="49"/>
    <w:lsdException w:name="Smart Hyperlink" w:uiPriority="50"/>
    <w:lsdException w:name="Hashtag" w:uiPriority="51"/>
    <w:lsdException w:name="Unresolved Mention" w:uiPriority="52"/>
    <w:lsdException w:name="Smart Link" w:uiPriority="46"/>
  </w:latentStyles>
  <w:style w:type="paragraph" w:default="1" w:styleId="Normal">
    <w:name w:val="Normal"/>
    <w:qFormat/>
    <w:rsid w:val="008F777D"/>
    <w:pPr>
      <w:spacing w:after="200" w:line="276" w:lineRule="auto"/>
    </w:pPr>
    <w:rPr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AIMAuthorNames">
    <w:name w:val="FAIM Author Names"/>
    <w:basedOn w:val="Normal"/>
    <w:rsid w:val="001B44C3"/>
    <w:pPr>
      <w:widowControl w:val="0"/>
      <w:autoSpaceDE w:val="0"/>
      <w:autoSpaceDN w:val="0"/>
      <w:spacing w:before="120" w:after="120" w:line="280" w:lineRule="exact"/>
      <w:jc w:val="center"/>
    </w:pPr>
    <w:rPr>
      <w:rFonts w:ascii="Times New Roman" w:eastAsia="PMingLiU" w:hAnsi="Times New Roman"/>
      <w:sz w:val="24"/>
      <w:szCs w:val="24"/>
      <w:lang w:eastAsia="de-DE"/>
    </w:rPr>
  </w:style>
  <w:style w:type="paragraph" w:customStyle="1" w:styleId="FAIMAuthorAffiliations">
    <w:name w:val="FAIM Author Affiliations"/>
    <w:basedOn w:val="Normal"/>
    <w:rsid w:val="001B44C3"/>
    <w:pPr>
      <w:widowControl w:val="0"/>
      <w:autoSpaceDE w:val="0"/>
      <w:autoSpaceDN w:val="0"/>
      <w:spacing w:before="80" w:after="360" w:line="220" w:lineRule="exact"/>
      <w:jc w:val="center"/>
    </w:pPr>
    <w:rPr>
      <w:rFonts w:ascii="Times New Roman" w:eastAsia="PMingLiU" w:hAnsi="Times New Roman"/>
      <w:sz w:val="20"/>
      <w:szCs w:val="20"/>
      <w:lang w:eastAsia="de-DE"/>
    </w:rPr>
  </w:style>
  <w:style w:type="paragraph" w:customStyle="1" w:styleId="FAIMAbstract">
    <w:name w:val="FAIM Abstract"/>
    <w:basedOn w:val="Normal"/>
    <w:next w:val="Normal"/>
    <w:rsid w:val="001B44C3"/>
    <w:pPr>
      <w:widowControl w:val="0"/>
      <w:autoSpaceDE w:val="0"/>
      <w:autoSpaceDN w:val="0"/>
      <w:spacing w:after="480" w:line="200" w:lineRule="exact"/>
      <w:ind w:left="567" w:right="567"/>
      <w:jc w:val="both"/>
    </w:pPr>
    <w:rPr>
      <w:rFonts w:ascii="Times New Roman" w:eastAsia="PMingLiU" w:hAnsi="Times New Roman"/>
      <w:i/>
      <w:iCs/>
      <w:sz w:val="18"/>
      <w:szCs w:val="18"/>
      <w:lang w:eastAsia="de-DE"/>
    </w:rPr>
  </w:style>
  <w:style w:type="paragraph" w:customStyle="1" w:styleId="FAIMFootnote">
    <w:name w:val="FAIM Footnote"/>
    <w:basedOn w:val="Normal"/>
    <w:rsid w:val="001B44C3"/>
    <w:pPr>
      <w:widowControl w:val="0"/>
      <w:autoSpaceDE w:val="0"/>
      <w:autoSpaceDN w:val="0"/>
      <w:spacing w:before="20" w:after="0" w:line="220" w:lineRule="exact"/>
      <w:jc w:val="both"/>
    </w:pPr>
    <w:rPr>
      <w:rFonts w:ascii="Times New Roman" w:eastAsia="PMingLiU" w:hAnsi="Times New Roman"/>
      <w:sz w:val="18"/>
      <w:szCs w:val="16"/>
      <w:lang w:eastAsia="de-DE"/>
    </w:rPr>
  </w:style>
  <w:style w:type="character" w:customStyle="1" w:styleId="footnotemark">
    <w:name w:val="footnote mark"/>
    <w:rsid w:val="001B44C3"/>
    <w:rPr>
      <w:rFonts w:ascii="Times New Roman" w:hAnsi="Times New Roman"/>
      <w:dstrike w:val="0"/>
      <w:sz w:val="20"/>
      <w:vertAlign w:val="superscript"/>
    </w:rPr>
  </w:style>
  <w:style w:type="paragraph" w:customStyle="1" w:styleId="FAIMAbstractHeadline">
    <w:name w:val="FAIM Abstract Headline"/>
    <w:basedOn w:val="Normal"/>
    <w:next w:val="FAIMAbstract"/>
    <w:rsid w:val="001B44C3"/>
    <w:pPr>
      <w:widowControl w:val="0"/>
      <w:autoSpaceDE w:val="0"/>
      <w:autoSpaceDN w:val="0"/>
      <w:spacing w:before="160" w:after="160" w:line="220" w:lineRule="exact"/>
      <w:jc w:val="center"/>
    </w:pPr>
    <w:rPr>
      <w:rFonts w:ascii="Times New Roman" w:eastAsia="PMingLiU" w:hAnsi="Times New Roman"/>
      <w:b/>
      <w:i/>
      <w:iCs/>
      <w:smallCaps/>
      <w:sz w:val="18"/>
      <w:szCs w:val="20"/>
      <w:lang w:eastAsia="de-DE"/>
    </w:rPr>
  </w:style>
  <w:style w:type="character" w:styleId="PageNumber">
    <w:name w:val="page number"/>
    <w:rsid w:val="001B44C3"/>
    <w:rPr>
      <w:rFonts w:ascii="Times New Roman" w:hAnsi="Times New Roman"/>
      <w:dstrike w:val="0"/>
      <w:sz w:val="16"/>
      <w:vertAlign w:val="baseline"/>
    </w:rPr>
  </w:style>
  <w:style w:type="paragraph" w:styleId="Footer">
    <w:name w:val="footer"/>
    <w:basedOn w:val="Normal"/>
    <w:link w:val="FooterChar"/>
    <w:rsid w:val="001B44C3"/>
    <w:pPr>
      <w:widowControl w:val="0"/>
      <w:tabs>
        <w:tab w:val="center" w:pos="4536"/>
        <w:tab w:val="right" w:pos="9072"/>
      </w:tabs>
      <w:autoSpaceDE w:val="0"/>
      <w:autoSpaceDN w:val="0"/>
      <w:spacing w:after="0" w:line="220" w:lineRule="exact"/>
    </w:pPr>
    <w:rPr>
      <w:rFonts w:ascii="Times New Roman" w:eastAsia="PMingLiU" w:hAnsi="Times New Roman"/>
      <w:sz w:val="14"/>
      <w:szCs w:val="20"/>
      <w:lang w:eastAsia="de-DE"/>
    </w:rPr>
  </w:style>
  <w:style w:type="character" w:customStyle="1" w:styleId="FooterChar">
    <w:name w:val="Footer Char"/>
    <w:link w:val="Footer"/>
    <w:rsid w:val="001B44C3"/>
    <w:rPr>
      <w:rFonts w:ascii="Times New Roman" w:eastAsia="PMingLiU" w:hAnsi="Times New Roman" w:cs="Times New Roman"/>
      <w:sz w:val="14"/>
      <w:szCs w:val="20"/>
      <w:lang w:eastAsia="de-DE"/>
    </w:rPr>
  </w:style>
  <w:style w:type="paragraph" w:styleId="Header">
    <w:name w:val="header"/>
    <w:basedOn w:val="Normal"/>
    <w:link w:val="HeaderChar"/>
    <w:uiPriority w:val="99"/>
    <w:unhideWhenUsed/>
    <w:rsid w:val="00506BE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506BEE"/>
    <w:rPr>
      <w:sz w:val="22"/>
      <w:szCs w:val="22"/>
    </w:rPr>
  </w:style>
  <w:style w:type="character" w:customStyle="1" w:styleId="LightGrid-Accent11">
    <w:name w:val="Light Grid - Accent 11"/>
    <w:uiPriority w:val="99"/>
    <w:semiHidden/>
    <w:rsid w:val="00E30922"/>
    <w:rPr>
      <w:color w:val="808080"/>
    </w:rPr>
  </w:style>
  <w:style w:type="character" w:customStyle="1" w:styleId="Style1">
    <w:name w:val="Style1"/>
    <w:uiPriority w:val="1"/>
    <w:rsid w:val="00E30922"/>
    <w:rPr>
      <w:u w:val="single"/>
    </w:rPr>
  </w:style>
  <w:style w:type="table" w:styleId="TableGrid">
    <w:name w:val="Table Grid"/>
    <w:basedOn w:val="TableNormal"/>
    <w:uiPriority w:val="59"/>
    <w:rsid w:val="00D936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9F06DC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6D86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36D86"/>
    <w:rPr>
      <w:rFonts w:ascii="Times New Roman" w:hAnsi="Times New Roman"/>
      <w:sz w:val="18"/>
      <w:szCs w:val="18"/>
    </w:rPr>
  </w:style>
  <w:style w:type="character" w:styleId="UnresolvedMention">
    <w:name w:val="Unresolved Mention"/>
    <w:uiPriority w:val="52"/>
    <w:rsid w:val="002258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78</Characters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terms:created xsi:type="dcterms:W3CDTF">2022-08-23T10:16:00Z</dcterms:created>
  <dcterms:modified xsi:type="dcterms:W3CDTF">2022-08-23T10:16:00Z</dcterms:modified>
</cp:coreProperties>
</file>